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5E5FE" w14:textId="69034B73" w:rsidR="007F417B" w:rsidRDefault="00950D70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Introduction</w:t>
      </w:r>
    </w:p>
    <w:p w14:paraId="3E726015" w14:textId="11706833" w:rsidR="00950D70" w:rsidRDefault="00950D70">
      <w:pPr>
        <w:rPr>
          <w:sz w:val="24"/>
          <w:szCs w:val="24"/>
        </w:rPr>
      </w:pPr>
      <w:r w:rsidRPr="00950D70">
        <w:rPr>
          <w:sz w:val="24"/>
          <w:szCs w:val="24"/>
        </w:rPr>
        <w:t xml:space="preserve">A customer is looking to open a Chinese restaurant in Toronto, but cannot decide on which </w:t>
      </w:r>
      <w:r w:rsidRPr="00950D70">
        <w:rPr>
          <w:sz w:val="24"/>
          <w:szCs w:val="24"/>
        </w:rPr>
        <w:t>neighbourhood</w:t>
      </w:r>
      <w:r w:rsidRPr="00950D70">
        <w:rPr>
          <w:sz w:val="24"/>
          <w:szCs w:val="24"/>
        </w:rPr>
        <w:t xml:space="preserve"> is best suited for this. The objective of this project is to help this customer determine which </w:t>
      </w:r>
      <w:r w:rsidRPr="00950D70">
        <w:rPr>
          <w:sz w:val="24"/>
          <w:szCs w:val="24"/>
        </w:rPr>
        <w:t>neighbourhood</w:t>
      </w:r>
      <w:r w:rsidRPr="00950D70">
        <w:rPr>
          <w:sz w:val="24"/>
          <w:szCs w:val="24"/>
        </w:rPr>
        <w:t xml:space="preserve"> has the best potential for starting a Chinese restaurant.</w:t>
      </w:r>
    </w:p>
    <w:p w14:paraId="25E36EAC" w14:textId="77777777" w:rsidR="00950D70" w:rsidRDefault="00950D70" w:rsidP="00950D70">
      <w:pPr>
        <w:rPr>
          <w:b/>
          <w:bCs/>
          <w:sz w:val="40"/>
          <w:szCs w:val="40"/>
        </w:rPr>
      </w:pPr>
      <w:r w:rsidRPr="00950D70">
        <w:rPr>
          <w:b/>
          <w:bCs/>
          <w:sz w:val="40"/>
          <w:szCs w:val="40"/>
        </w:rPr>
        <w:t>Data</w:t>
      </w:r>
    </w:p>
    <w:p w14:paraId="17305B6E" w14:textId="6F4E320F" w:rsidR="00950D70" w:rsidRPr="00950D70" w:rsidRDefault="00950D70" w:rsidP="00950D70">
      <w:pPr>
        <w:rPr>
          <w:b/>
          <w:bCs/>
          <w:sz w:val="40"/>
          <w:szCs w:val="40"/>
        </w:rPr>
      </w:pP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>The data required for this problem are:</w:t>
      </w:r>
    </w:p>
    <w:p w14:paraId="3530519F" w14:textId="160DB03C" w:rsidR="00950D70" w:rsidRPr="00950D70" w:rsidRDefault="00520190" w:rsidP="00950D7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>Neighbourhood</w:t>
      </w:r>
      <w:r w:rsidR="00950D70"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proofErr w:type="spellStart"/>
      <w:r w:rsidR="00950D70" w:rsidRPr="00950D70">
        <w:rPr>
          <w:rFonts w:ascii="Helvetica" w:eastAsia="Times New Roman" w:hAnsi="Helvetica" w:cs="Helvetica"/>
          <w:color w:val="000000"/>
          <w:sz w:val="21"/>
          <w:szCs w:val="21"/>
        </w:rPr>
        <w:t>centers</w:t>
      </w:r>
      <w:proofErr w:type="spellEnd"/>
      <w:r w:rsidR="00950D70"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 in Toronto</w:t>
      </w:r>
    </w:p>
    <w:p w14:paraId="19B7FF41" w14:textId="42F26FB8" w:rsidR="00950D70" w:rsidRPr="00950D70" w:rsidRDefault="00950D70" w:rsidP="00950D7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Food places in various </w:t>
      </w:r>
      <w:r w:rsidR="00520190" w:rsidRPr="00950D70">
        <w:rPr>
          <w:rFonts w:ascii="Helvetica" w:eastAsia="Times New Roman" w:hAnsi="Helvetica" w:cs="Helvetica"/>
          <w:color w:val="000000"/>
          <w:sz w:val="21"/>
          <w:szCs w:val="21"/>
        </w:rPr>
        <w:t>neighbourhood</w:t>
      </w: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 in Toronto</w:t>
      </w:r>
    </w:p>
    <w:p w14:paraId="42C826D2" w14:textId="7B9B7B9A" w:rsidR="00950D70" w:rsidRPr="00950D70" w:rsidRDefault="00950D70" w:rsidP="00950D7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Other venues in various </w:t>
      </w:r>
      <w:r w:rsidR="00520190" w:rsidRPr="00950D70">
        <w:rPr>
          <w:rFonts w:ascii="Helvetica" w:eastAsia="Times New Roman" w:hAnsi="Helvetica" w:cs="Helvetica"/>
          <w:color w:val="000000"/>
          <w:sz w:val="21"/>
          <w:szCs w:val="21"/>
        </w:rPr>
        <w:t>neighbourhood</w:t>
      </w: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 in Toronto</w:t>
      </w:r>
    </w:p>
    <w:p w14:paraId="138627B3" w14:textId="11736C5A" w:rsidR="00950D70" w:rsidRPr="00950D70" w:rsidRDefault="00950D70" w:rsidP="00950D70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Food places and other venues are searched for within 500m from the various </w:t>
      </w:r>
      <w:r w:rsidR="00520190" w:rsidRPr="00950D70">
        <w:rPr>
          <w:rFonts w:ascii="Helvetica" w:eastAsia="Times New Roman" w:hAnsi="Helvetica" w:cs="Helvetica"/>
          <w:color w:val="000000"/>
          <w:sz w:val="21"/>
          <w:szCs w:val="21"/>
        </w:rPr>
        <w:t>neighbourhood</w:t>
      </w: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520190" w:rsidRPr="00950D70">
        <w:rPr>
          <w:rFonts w:ascii="Helvetica" w:eastAsia="Times New Roman" w:hAnsi="Helvetica" w:cs="Helvetica"/>
          <w:color w:val="000000"/>
          <w:sz w:val="21"/>
          <w:szCs w:val="21"/>
        </w:rPr>
        <w:t>centres</w:t>
      </w: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 in Toronto</w:t>
      </w:r>
    </w:p>
    <w:p w14:paraId="1CADB69A" w14:textId="14107265" w:rsidR="00950D70" w:rsidRPr="00950D70" w:rsidRDefault="00950D70" w:rsidP="00950D70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>The following data sources are to ge</w:t>
      </w:r>
      <w:r w:rsidR="00520190">
        <w:rPr>
          <w:rFonts w:ascii="Helvetica" w:eastAsia="Times New Roman" w:hAnsi="Helvetica" w:cs="Helvetica"/>
          <w:color w:val="000000"/>
          <w:sz w:val="21"/>
          <w:szCs w:val="21"/>
        </w:rPr>
        <w:t>t</w:t>
      </w: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 the data required for this project</w:t>
      </w:r>
    </w:p>
    <w:p w14:paraId="4F42EABE" w14:textId="5903B94A" w:rsidR="00950D70" w:rsidRPr="00950D70" w:rsidRDefault="00950D70" w:rsidP="00950D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Wikipedia Page on Toronto </w:t>
      </w:r>
      <w:r w:rsidR="00520190" w:rsidRPr="00950D70">
        <w:rPr>
          <w:rFonts w:ascii="Helvetica" w:eastAsia="Times New Roman" w:hAnsi="Helvetica" w:cs="Helvetica"/>
          <w:color w:val="000000"/>
          <w:sz w:val="21"/>
          <w:szCs w:val="21"/>
        </w:rPr>
        <w:t>Neighbourhoods</w:t>
      </w:r>
    </w:p>
    <w:p w14:paraId="553448B9" w14:textId="23E7A570" w:rsidR="00950D70" w:rsidRPr="00950D70" w:rsidRDefault="00950D70" w:rsidP="00950D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Pre-existing dataset to obtain Toronto </w:t>
      </w:r>
      <w:r w:rsidR="00520190" w:rsidRPr="00950D70">
        <w:rPr>
          <w:rFonts w:ascii="Helvetica" w:eastAsia="Times New Roman" w:hAnsi="Helvetica" w:cs="Helvetica"/>
          <w:color w:val="000000"/>
          <w:sz w:val="21"/>
          <w:szCs w:val="21"/>
        </w:rPr>
        <w:t>Neighbourhood</w:t>
      </w: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 geo-location data (latitude </w:t>
      </w:r>
      <w:proofErr w:type="spellStart"/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>ands</w:t>
      </w:r>
      <w:proofErr w:type="spellEnd"/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 xml:space="preserve"> longitudes</w:t>
      </w:r>
    </w:p>
    <w:p w14:paraId="51D6C8E8" w14:textId="77777777" w:rsidR="00950D70" w:rsidRPr="00950D70" w:rsidRDefault="00950D70" w:rsidP="00950D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950D70">
        <w:rPr>
          <w:rFonts w:ascii="Helvetica" w:eastAsia="Times New Roman" w:hAnsi="Helvetica" w:cs="Helvetica"/>
          <w:color w:val="000000"/>
          <w:sz w:val="21"/>
          <w:szCs w:val="21"/>
        </w:rPr>
        <w:t>Foursquare API to obtain venue data</w:t>
      </w:r>
    </w:p>
    <w:p w14:paraId="49AE360D" w14:textId="77777777" w:rsidR="00950D70" w:rsidRPr="00950D70" w:rsidRDefault="00950D70">
      <w:pPr>
        <w:rPr>
          <w:b/>
          <w:bCs/>
          <w:sz w:val="40"/>
          <w:szCs w:val="40"/>
        </w:rPr>
      </w:pPr>
    </w:p>
    <w:sectPr w:rsidR="00950D70" w:rsidRPr="00950D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53766"/>
    <w:multiLevelType w:val="multilevel"/>
    <w:tmpl w:val="1EB67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2052550"/>
    <w:multiLevelType w:val="multilevel"/>
    <w:tmpl w:val="35BAA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zNDcyNjYwMjU2sTRU0lEKTi0uzszPAykwrAUAMR/SfCwAAAA="/>
  </w:docVars>
  <w:rsids>
    <w:rsidRoot w:val="009C2D86"/>
    <w:rsid w:val="00520190"/>
    <w:rsid w:val="007F417B"/>
    <w:rsid w:val="00950D70"/>
    <w:rsid w:val="009C2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475A4"/>
  <w15:chartTrackingRefBased/>
  <w15:docId w15:val="{583475F4-ADD3-42A9-89CB-0EFF943BC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50D7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50D7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50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3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Zhi Kang</dc:creator>
  <cp:keywords/>
  <dc:description/>
  <cp:lastModifiedBy>Lin Zhi Kang</cp:lastModifiedBy>
  <cp:revision>3</cp:revision>
  <dcterms:created xsi:type="dcterms:W3CDTF">2020-07-19T07:27:00Z</dcterms:created>
  <dcterms:modified xsi:type="dcterms:W3CDTF">2020-07-19T07:29:00Z</dcterms:modified>
</cp:coreProperties>
</file>